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5DAA3EDC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FA5379"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faa Rashid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B32624C" w14:textId="55323FBE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stin Bornai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ck Boiscl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tthew Connel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cessible AI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224D91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5F4C4BB4" w:rsidR="00224D91" w:rsidRPr="00F02DA3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Md Jamil Ahmed, University of Windsor, MSc </w:t>
            </w:r>
          </w:p>
        </w:tc>
        <w:tc>
          <w:tcPr>
            <w:tcW w:w="1040" w:type="dxa"/>
          </w:tcPr>
          <w:p w14:paraId="0A68F1DF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79CCDC42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224D91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0F0B22FC" w:rsidR="00224D91" w:rsidRDefault="00224D91" w:rsidP="0004270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Md Jamil Ahmed, University of Windsor, MSc</w:t>
            </w:r>
          </w:p>
        </w:tc>
        <w:tc>
          <w:tcPr>
            <w:tcW w:w="1040" w:type="dxa"/>
          </w:tcPr>
          <w:p w14:paraId="164AB43E" w14:textId="77777777" w:rsidR="00224D91" w:rsidRPr="007122A9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0F1AEDF" w:rsidR="00224D91" w:rsidRDefault="00224D91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 2023</w:t>
            </w:r>
          </w:p>
        </w:tc>
      </w:tr>
      <w:tr w:rsidR="008278CE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509633DF" w:rsidR="008278CE" w:rsidRDefault="008278CE" w:rsidP="008278C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igh Schooler</w:t>
            </w:r>
          </w:p>
        </w:tc>
        <w:tc>
          <w:tcPr>
            <w:tcW w:w="1040" w:type="dxa"/>
          </w:tcPr>
          <w:p w14:paraId="779A420D" w14:textId="77777777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4EECD0F4" w:rsidR="008278CE" w:rsidRDefault="008278CE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01E19FE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54669664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39279C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39279C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39A5554E" w:rsidR="0039279C" w:rsidRPr="00C971B1" w:rsidRDefault="0039279C" w:rsidP="0039279C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F128DE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4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39279C" w:rsidRDefault="0039279C" w:rsidP="0039279C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39279C" w:rsidRDefault="0039279C" w:rsidP="0039279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39279C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39279C" w:rsidRPr="00142C2F" w:rsidRDefault="0039279C" w:rsidP="0039279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25EE11FD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4D34F7D5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128D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Barzegar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6D788C4B" w:rsidR="004A79D2" w:rsidRPr="00F02DA3" w:rsidRDefault="00F128DE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4A79D2"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A79D2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="004A79D2"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4A79D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 w:rsidR="004A79D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, University of Windsor</w:t>
            </w:r>
            <w:r w:rsidR="004A79D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BE47B3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39DEABD8" w:rsidR="00BE47B3" w:rsidRDefault="00F128DE" w:rsidP="00BE47B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E47B3"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E47B3"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 w:rsid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40" w:type="dxa"/>
          </w:tcPr>
          <w:p w14:paraId="6BB035A7" w14:textId="77777777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BE47B3" w:rsidRDefault="00BE47B3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6C506FA9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</w:p>
        </w:tc>
        <w:tc>
          <w:tcPr>
            <w:tcW w:w="1040" w:type="dxa"/>
          </w:tcPr>
          <w:p w14:paraId="2FCCAF2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5A68A3DD" w14:textId="05D252E4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BE47B3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Loghmani, University of Windsor, MSc</w:t>
            </w:r>
          </w:p>
        </w:tc>
        <w:tc>
          <w:tcPr>
            <w:tcW w:w="1040" w:type="dxa"/>
          </w:tcPr>
          <w:p w14:paraId="478ACF5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Farinam Hemmatizadeh, University of Windsor, MSc</w:t>
            </w:r>
          </w:p>
        </w:tc>
        <w:tc>
          <w:tcPr>
            <w:tcW w:w="1040" w:type="dxa"/>
          </w:tcPr>
          <w:p w14:paraId="337978B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Farinam Hemmatizadeh, University of Windsor, MSc </w:t>
            </w:r>
          </w:p>
        </w:tc>
        <w:tc>
          <w:tcPr>
            <w:tcW w:w="1040" w:type="dxa"/>
          </w:tcPr>
          <w:p w14:paraId="64A64C9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BE47B3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BE47B3" w:rsidRPr="00C971B1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, Univerisity of Windsor, BSc</w:t>
            </w:r>
          </w:p>
        </w:tc>
        <w:tc>
          <w:tcPr>
            <w:tcW w:w="1040" w:type="dxa"/>
          </w:tcPr>
          <w:p w14:paraId="63BAAD26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BE47B3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BE47B3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BE47B3" w:rsidRPr="00DD650C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Yogeswar Lakshmi, University of Windsor, MSc</w:t>
            </w:r>
          </w:p>
        </w:tc>
        <w:tc>
          <w:tcPr>
            <w:tcW w:w="1040" w:type="dxa"/>
          </w:tcPr>
          <w:p w14:paraId="54150877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BE47B3" w:rsidRPr="00F02DA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Yogeswar Lakshmi, University of Windsor, MSc </w:t>
            </w:r>
          </w:p>
        </w:tc>
        <w:tc>
          <w:tcPr>
            <w:tcW w:w="1040" w:type="dxa"/>
          </w:tcPr>
          <w:p w14:paraId="3C199192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54F3C4BA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</w:t>
            </w:r>
          </w:p>
        </w:tc>
        <w:tc>
          <w:tcPr>
            <w:tcW w:w="1040" w:type="dxa"/>
          </w:tcPr>
          <w:p w14:paraId="039C9994" w14:textId="04FEBE0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3BCDEF2F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6B9EE501" w:rsidR="00BE47B3" w:rsidRDefault="00BE47B3" w:rsidP="00BE47B3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University of Windsor, MSc </w:t>
            </w:r>
          </w:p>
        </w:tc>
        <w:tc>
          <w:tcPr>
            <w:tcW w:w="1040" w:type="dxa"/>
          </w:tcPr>
          <w:p w14:paraId="559156BF" w14:textId="3565322C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064285E0" w:rsidR="00BE47B3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BE47B3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3B0458B0" w:rsidR="00BE47B3" w:rsidRPr="00DF2329" w:rsidRDefault="00BE47B3" w:rsidP="00BE47B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BE47B3" w:rsidRPr="007122A9" w:rsidRDefault="00BE47B3" w:rsidP="00BE47B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722"/>
      </w:tblGrid>
      <w:tr w:rsidR="00F77B84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r w:rsidR="009A3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99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F0DF24" w14:textId="77777777" w:rsidTr="003E5A23">
        <w:trPr>
          <w:trHeight w:val="65"/>
        </w:trPr>
        <w:tc>
          <w:tcPr>
            <w:tcW w:w="9270" w:type="dxa"/>
          </w:tcPr>
          <w:p w14:paraId="74FA0EB4" w14:textId="45108CB7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61 Server and Network Administrator</w:t>
            </w:r>
          </w:p>
        </w:tc>
        <w:tc>
          <w:tcPr>
            <w:tcW w:w="990" w:type="dxa"/>
          </w:tcPr>
          <w:p w14:paraId="38131104" w14:textId="1028C370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ov. 2023 – </w:t>
            </w:r>
          </w:p>
        </w:tc>
        <w:tc>
          <w:tcPr>
            <w:tcW w:w="722" w:type="dxa"/>
          </w:tcPr>
          <w:p w14:paraId="4E80A96F" w14:textId="3C6BCC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election Committee, School of Computer Science, University of Windsor, Posting#</w:t>
            </w:r>
            <w:r w:rsidRP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-13-40 Systems Analyst</w:t>
            </w:r>
          </w:p>
        </w:tc>
        <w:tc>
          <w:tcPr>
            <w:tcW w:w="990" w:type="dxa"/>
          </w:tcPr>
          <w:p w14:paraId="149B1309" w14:textId="46BB79D4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pt. 2023 – </w:t>
            </w:r>
          </w:p>
        </w:tc>
        <w:tc>
          <w:tcPr>
            <w:tcW w:w="722" w:type="dxa"/>
          </w:tcPr>
          <w:p w14:paraId="1C3608BA" w14:textId="363A3F1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4B8255F1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722" w:type="dxa"/>
          </w:tcPr>
          <w:p w14:paraId="6D1D8772" w14:textId="5414A92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0C4E6B" w:rsidRPr="009F2395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51C27926" w:rsidR="000C4E6B" w:rsidRPr="00D37BAF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722" w:type="dxa"/>
          </w:tcPr>
          <w:p w14:paraId="3C4D2EDB" w14:textId="391C0E7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403CF0B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05F33551" w14:textId="7CEAE69B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 Hoc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39CC3F9C" w14:textId="3EE409B2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3 –</w:t>
            </w:r>
          </w:p>
        </w:tc>
        <w:tc>
          <w:tcPr>
            <w:tcW w:w="722" w:type="dxa"/>
          </w:tcPr>
          <w:p w14:paraId="6BB10C46" w14:textId="3B1B9236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0C4E6B" w:rsidRPr="009F2395" w:rsidRDefault="003E5A23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0C4E6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C4E6B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FEFD663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722" w:type="dxa"/>
          </w:tcPr>
          <w:p w14:paraId="1B320F58" w14:textId="08B041BD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0C4E6B" w:rsidRDefault="000C4E6B" w:rsidP="000C4E6B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</w:tcPr>
          <w:p w14:paraId="399389A4" w14:textId="26B27BC5" w:rsidR="000C4E6B" w:rsidRDefault="000C4E6B" w:rsidP="000C4E6B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0C4E6B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</w:tcPr>
          <w:p w14:paraId="68E51C4A" w14:textId="44975964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192A68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192A68" w:rsidRPr="00483B77" w:rsidRDefault="00192A68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2"/>
          </w:tcPr>
          <w:p w14:paraId="02CFDC03" w14:textId="76A2F7C4" w:rsidR="00192A68" w:rsidRPr="00483B77" w:rsidRDefault="00192A68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0C4E6B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1C592FD" w14:textId="59ECCDA8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0C4E6B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19EB012C" w14:textId="5DF337C1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4E6A16A1" w14:textId="189D731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0C4E6B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383B2F32" w14:textId="68C7DEE6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0C4E6B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50152FDC" w14:textId="192A71DA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0C4E6B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0C4E6B" w:rsidRPr="00483B77" w:rsidRDefault="000C4E6B" w:rsidP="000C4E6B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 w:rsid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</w:tcPr>
          <w:p w14:paraId="22DFBFD1" w14:textId="5045810B" w:rsidR="000C4E6B" w:rsidRPr="00483B77" w:rsidRDefault="000C4E6B" w:rsidP="000C4E6B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3C2B72">
      <w:headerReference w:type="first" r:id="rId17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610E6" w14:textId="77777777" w:rsidR="003C2B72" w:rsidRDefault="003C2B72" w:rsidP="00962F84">
      <w:r>
        <w:separator/>
      </w:r>
    </w:p>
  </w:endnote>
  <w:endnote w:type="continuationSeparator" w:id="0">
    <w:p w14:paraId="5B73ADE3" w14:textId="77777777" w:rsidR="003C2B72" w:rsidRDefault="003C2B72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51F962" w14:textId="77777777" w:rsidR="003C2B72" w:rsidRDefault="003C2B72" w:rsidP="00962F84">
      <w:r>
        <w:separator/>
      </w:r>
    </w:p>
  </w:footnote>
  <w:footnote w:type="continuationSeparator" w:id="0">
    <w:p w14:paraId="3FD0F946" w14:textId="77777777" w:rsidR="003C2B72" w:rsidRDefault="003C2B72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15DC06F3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0A4B69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Feb</w:t>
    </w:r>
    <w:r w:rsidR="00F823F0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.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jPTWgACdghp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64317"/>
    <w:rsid w:val="00066E53"/>
    <w:rsid w:val="00071761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2111"/>
    <w:rsid w:val="000B3760"/>
    <w:rsid w:val="000B5E4C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4396"/>
    <w:rsid w:val="00224D91"/>
    <w:rsid w:val="002300A5"/>
    <w:rsid w:val="0023433B"/>
    <w:rsid w:val="00242941"/>
    <w:rsid w:val="002465BE"/>
    <w:rsid w:val="00246821"/>
    <w:rsid w:val="00255EA8"/>
    <w:rsid w:val="0026041E"/>
    <w:rsid w:val="002655DE"/>
    <w:rsid w:val="002700C4"/>
    <w:rsid w:val="00271A4D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C39"/>
    <w:rsid w:val="003000A3"/>
    <w:rsid w:val="00321921"/>
    <w:rsid w:val="00322026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55E83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4148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FAF"/>
    <w:rsid w:val="008F33E8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52BB"/>
    <w:rsid w:val="009353CD"/>
    <w:rsid w:val="00936680"/>
    <w:rsid w:val="0094060D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2C2D"/>
    <w:rsid w:val="00C16A12"/>
    <w:rsid w:val="00C26998"/>
    <w:rsid w:val="00C30BA3"/>
    <w:rsid w:val="00C34CB1"/>
    <w:rsid w:val="00C400F5"/>
    <w:rsid w:val="00C5019F"/>
    <w:rsid w:val="00C55A75"/>
    <w:rsid w:val="00C638FD"/>
    <w:rsid w:val="00C64898"/>
    <w:rsid w:val="00C660EB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10C74"/>
    <w:rsid w:val="00D13E24"/>
    <w:rsid w:val="00D21120"/>
    <w:rsid w:val="00D22C55"/>
    <w:rsid w:val="00D24064"/>
    <w:rsid w:val="00D247D7"/>
    <w:rsid w:val="00D30376"/>
    <w:rsid w:val="00D32DEC"/>
    <w:rsid w:val="00D37BAF"/>
    <w:rsid w:val="00D37F15"/>
    <w:rsid w:val="00D421C8"/>
    <w:rsid w:val="00D56632"/>
    <w:rsid w:val="00D8040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C37"/>
    <w:rsid w:val="00E05F3B"/>
    <w:rsid w:val="00E07FE2"/>
    <w:rsid w:val="00E10366"/>
    <w:rsid w:val="00E158F8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6/09/relationships/commentsIds" Target="commentsIds.xml"/><Relationship Id="rId10" Type="http://schemas.openxmlformats.org/officeDocument/2006/relationships/endnotes" Target="endnote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4355</Words>
  <Characters>24827</Characters>
  <Application>Microsoft Office Word</Application>
  <DocSecurity>0</DocSecurity>
  <Lines>20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291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75</cp:revision>
  <cp:lastPrinted>2024-03-16T21:59:00Z</cp:lastPrinted>
  <dcterms:created xsi:type="dcterms:W3CDTF">2023-10-25T08:29:00Z</dcterms:created>
  <dcterms:modified xsi:type="dcterms:W3CDTF">2024-03-16T21:5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